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工作总结"/>
    <w:p>
      <w:pPr>
        <w:pStyle w:val="Heading1"/>
      </w:pPr>
      <w:r>
        <w:t xml:space="preserve">工作总结</w:t>
      </w:r>
    </w:p>
    <w:bookmarkStart w:id="20" w:name="Xd63e3b0f1a7f53de2ddc1fb4b45da93fd215226"/>
    <w:p>
      <w:pPr>
        <w:pStyle w:val="Heading2"/>
      </w:pPr>
      <w:r>
        <w:t xml:space="preserve">1. 项目概述</w:t>
      </w:r>
    </w:p>
    <w:p>
      <w:pPr>
        <w:pStyle w:val="FirstParagraph"/>
      </w:pPr>
      <w:r>
        <w:t xml:space="preserve">本项目成功开发了一个跨平台的Markdown编辑器FlowyNote，使用Qt框架实现，支持Windows、Linux和Mac OS操作系统。编辑器提供了基本的Markdown语法支持，并具备实时预览、自定义界面、插件扩展等功能。</w:t>
      </w:r>
    </w:p>
    <w:bookmarkEnd w:id="20"/>
    <w:bookmarkStart w:id="21" w:name="X212f76624ff0e820fa32a2c3df5552078ccc3a1"/>
    <w:p>
      <w:pPr>
        <w:pStyle w:val="Heading2"/>
      </w:pPr>
      <w:r>
        <w:t xml:space="preserve">2. 项目成果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需求文档</w:t>
      </w:r>
      <w:r>
        <w:t xml:space="preserve">：编写了详细的需求文档，明确了项目需求和目标用户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设计文档</w:t>
      </w:r>
      <w:r>
        <w:t xml:space="preserve">：编写了概要设计说明书和详细设计说明书，明确了系统架构和模块设计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代码实现</w:t>
      </w:r>
      <w:r>
        <w:t xml:space="preserve">：完成了用户界面模块、业务逻辑模块、数据访问模块和日志模块的开发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测试与优化</w:t>
      </w:r>
      <w:r>
        <w:t xml:space="preserve">：完成了系统测试和性能优化，发布了Alpha版本和Beta版本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正式发布</w:t>
      </w:r>
      <w:r>
        <w:t xml:space="preserve">：发布了正式版本，收集用户反馈，进行维护和更新。</w:t>
      </w:r>
    </w:p>
    <w:bookmarkEnd w:id="21"/>
    <w:bookmarkStart w:id="22" w:name="X8d76559eadec25ea39ed93b6464b836f2cd2e89"/>
    <w:p>
      <w:pPr>
        <w:pStyle w:val="Heading2"/>
      </w:pPr>
      <w:r>
        <w:t xml:space="preserve">3. 经验总结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需求管理</w:t>
      </w:r>
      <w:r>
        <w:t xml:space="preserve">：需求管理是项目成功的关键，需及时沟通和调整需求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设计评审</w:t>
      </w:r>
      <w:r>
        <w:t xml:space="preserve">：设计评审是保证设计质量的重要环节，需充分讨论和评审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测试与优化</w:t>
      </w:r>
      <w:r>
        <w:t xml:space="preserve">：测试和优化是保证系统质量的重要环节，需制定详细的测试计划和优化方案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团队协作</w:t>
      </w:r>
      <w:r>
        <w:t xml:space="preserve">：团队协作是项目成功的保障，需加强沟通和协作。</w:t>
      </w:r>
    </w:p>
    <w:bookmarkEnd w:id="22"/>
    <w:bookmarkStart w:id="23" w:name="X0420ca675b6a12f62a4b9f94f40833f92fde7fc"/>
    <w:p>
      <w:pPr>
        <w:pStyle w:val="Heading2"/>
      </w:pPr>
      <w:r>
        <w:t xml:space="preserve">4. 未来计划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功能扩展</w:t>
      </w:r>
      <w:r>
        <w:t xml:space="preserve">：根据用户反馈，扩展编辑器的功能，如支持更多的Markdown语法、插件扩展等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性能优化</w:t>
      </w:r>
      <w:r>
        <w:t xml:space="preserve">：继续优化编辑器的性能，提高启动速度和编辑响应速度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用户体验</w:t>
      </w:r>
      <w:r>
        <w:t xml:space="preserve">：优化用户界面和交互流程，提高用户体验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社区支持</w:t>
      </w:r>
      <w:r>
        <w:t xml:space="preserve">：建立用户社区，收集用户反馈，进行版本更新和维护。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4:32:09Z</dcterms:created>
  <dcterms:modified xsi:type="dcterms:W3CDTF">2024-09-30T1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